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0091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>Imports System.Text.RegularExpressions</w:t>
      </w:r>
    </w:p>
    <w:p w14:paraId="7BE9103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3720FB6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>Public Class ChezSousad_Dang</w:t>
      </w:r>
    </w:p>
    <w:p w14:paraId="0759996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-----------------------------------------------------------</w:t>
      </w:r>
    </w:p>
    <w:p w14:paraId="135DD47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                File Name : ChezSousa_Dang.vb                 - </w:t>
      </w:r>
    </w:p>
    <w:p w14:paraId="11AD865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                Part of Project: ChezSousa_Dang -</w:t>
      </w:r>
    </w:p>
    <w:p w14:paraId="49089E8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-----------------------------------------------------------</w:t>
      </w:r>
    </w:p>
    <w:p w14:paraId="6AB5E3A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                Written By: Binh Dang               -</w:t>
      </w:r>
    </w:p>
    <w:p w14:paraId="5EEC46C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                Written On: Feb 12, 2022              -</w:t>
      </w:r>
    </w:p>
    <w:p w14:paraId="29632AF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-----------------------------------------------------------</w:t>
      </w:r>
    </w:p>
    <w:p w14:paraId="5C73F8D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 File Purpose:                                            -</w:t>
      </w:r>
    </w:p>
    <w:p w14:paraId="681DD89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                                                          -</w:t>
      </w:r>
    </w:p>
    <w:p w14:paraId="5C0A470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 This file contains the subdirectory that allow user to input different dish, prepep items and raws ingredient</w:t>
      </w:r>
    </w:p>
    <w:p w14:paraId="1153F0A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With the use of Sorted Dictionary, it makes easier to explore all the functionality of a library which connect </w:t>
      </w:r>
    </w:p>
    <w:p w14:paraId="5C42E11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-----------------------------------------------------------</w:t>
      </w:r>
    </w:p>
    <w:p w14:paraId="0CC3488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 Program Purpose:                                         -</w:t>
      </w:r>
    </w:p>
    <w:p w14:paraId="3AC2ADA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                                                          -</w:t>
      </w:r>
    </w:p>
    <w:p w14:paraId="598C992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 a system that will allow the chefs to keep track of what dishes the restaurant prepares and what goes into each dish.</w:t>
      </w:r>
    </w:p>
    <w:p w14:paraId="01DBB9C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 Each dish is usually further broken down into prepared items that are assembled into that particular dish.</w:t>
      </w:r>
    </w:p>
    <w:p w14:paraId="65727D2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 Finally the prepared items can be broken down into the raw components that make Each up.                                       -</w:t>
      </w:r>
    </w:p>
    <w:p w14:paraId="7439138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-----------------------------------------------------------</w:t>
      </w:r>
    </w:p>
    <w:p w14:paraId="4CAFB76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--------------------------------------------------------------------------------------</w:t>
      </w:r>
    </w:p>
    <w:p w14:paraId="0C1CBB3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-- GLOBAL DICTIONARIES</w:t>
      </w:r>
    </w:p>
    <w:p w14:paraId="45473F6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--------------------------------------------------------------------------------------</w:t>
      </w:r>
    </w:p>
    <w:p w14:paraId="5957B65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14FA3D3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sdictRaw - Dictionary that have a key and value of string of raw ingredient</w:t>
      </w:r>
    </w:p>
    <w:p w14:paraId="5F0AF6C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sdictPrepped - Dictionary that have a key and value of string of the Prepped dioctionaey of raw ingredient dictionary</w:t>
      </w:r>
    </w:p>
    <w:p w14:paraId="42AA89B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sdictDish - Dictionary that thave a key and value of string of the PsdictDish dioctionaey of raw ingredient dictionary</w:t>
      </w:r>
    </w:p>
    <w:p w14:paraId="2372CFC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ublic sdictRaw As New SortedDictionary(Of String, String)</w:t>
      </w:r>
    </w:p>
    <w:p w14:paraId="069A075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5E19879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ublic sdictPrepped As New SortedDictionary(Of String, SortedDictionary(Of String, String))</w:t>
      </w:r>
    </w:p>
    <w:p w14:paraId="1472F7D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199B642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ublic sdictDish As New SortedDictionary(Of String, SortedDictionary(Of String, SortedDictionary(Of String, String)))</w:t>
      </w:r>
    </w:p>
    <w:p w14:paraId="795DEC9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234AD83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-----------------------------------------------------------</w:t>
      </w:r>
    </w:p>
    <w:p w14:paraId="0956859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-- SUBPROGRAMS --- SUBPROGRAMS --- SUBPROGRAMS --- SUBPROGRAMS --- SUBPROGRAMS ---</w:t>
      </w:r>
    </w:p>
    <w:p w14:paraId="574F94C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-- SUBPROGRAMS --- SUBPROGRAMS --- SUBPROGRAMS --- SUBPROGRAMS --- SUBPROGRAMS ---</w:t>
      </w:r>
    </w:p>
    <w:p w14:paraId="230B3C2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-- SUBPROGRAMS --- SUBPROGRAMS --- SUBPROGRAMS --- SUBPROGRAMS --- SUBPROGRAMS ---</w:t>
      </w:r>
    </w:p>
    <w:p w14:paraId="010EB3C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'-----------------------------------------------------------------------------------</w:t>
      </w:r>
    </w:p>
    <w:p w14:paraId="2C13A17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08258F8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rivate Sub ChezSousa_Dang_Load(sender As Object, e As EventArgs) Handles MyBase.Load</w:t>
      </w:r>
    </w:p>
    <w:p w14:paraId="2400B9E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ChezSousa_Dang_Load  -</w:t>
      </w:r>
    </w:p>
    <w:p w14:paraId="4AE7978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31AE2E9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023E2CB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January 23, 2022              -</w:t>
      </w:r>
    </w:p>
    <w:p w14:paraId="2646953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7CD6466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4358BB5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3E178FE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populate the raw ingredients, prepped items, and dishes</w:t>
      </w:r>
    </w:p>
    <w:p w14:paraId="28F8A3E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when the form started loading</w:t>
      </w:r>
    </w:p>
    <w:p w14:paraId="65B5A37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044D33C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</w:t>
      </w:r>
    </w:p>
    <w:p w14:paraId="20C7EC1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sdictCom - a dictionary base on sdictDish structure</w:t>
      </w:r>
    </w:p>
    <w:p w14:paraId="30B96BA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sdictDrink - a dictionary base on sdictPrepped structure  </w:t>
      </w:r>
    </w:p>
    <w:p w14:paraId="5462AC3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sdictEgg - a dictionary base on sdictPrepped structure </w:t>
      </w:r>
    </w:p>
    <w:p w14:paraId="6875CB0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sdictGoi - a dictionary base on sdictDish structure</w:t>
      </w:r>
    </w:p>
    <w:p w14:paraId="09FB31A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sdictGrilledPork - a dictionary base on sdictPrepped structure</w:t>
      </w:r>
    </w:p>
    <w:p w14:paraId="04AC802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sdictPicle - a dictionary base on sdictPrepped structure</w:t>
      </w:r>
    </w:p>
    <w:p w14:paraId="68BE142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sdictRice - a dictionary base on sdictPrepped structure</w:t>
      </w:r>
    </w:p>
    <w:p w14:paraId="5F17821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sdictSauce - a dictionary base on sdictPrepped structure</w:t>
      </w:r>
    </w:p>
    <w:p w14:paraId="23E6A47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sdictSRoll -a dictionary base on sdictPrepped structure</w:t>
      </w:r>
    </w:p>
    <w:p w14:paraId="6240499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sdictVeggie - a dictionary base on sdictPrepped structure</w:t>
      </w:r>
    </w:p>
    <w:p w14:paraId="5753EFF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ALL THESE DICTIONARIES ARE CREATED FOR PURPOSE ADDING TO THE THREE MAIN DICTIONARIES  </w:t>
      </w:r>
    </w:p>
    <w:p w14:paraId="4A297C7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3499DC9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0DB07F8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populate Raw Ingredients</w:t>
      </w:r>
    </w:p>
    <w:p w14:paraId="4718018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Pork", "Pork")</w:t>
      </w:r>
    </w:p>
    <w:p w14:paraId="7EFF827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Sugar", "Sugar")</w:t>
      </w:r>
    </w:p>
    <w:p w14:paraId="2B3C003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Cucumber", "Cucumber")</w:t>
      </w:r>
    </w:p>
    <w:p w14:paraId="37E03B3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Tomato", "Tomato")</w:t>
      </w:r>
    </w:p>
    <w:p w14:paraId="304D21B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Fish sauce", "Fish sauce")</w:t>
      </w:r>
    </w:p>
    <w:p w14:paraId="1A128CA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lastRenderedPageBreak/>
        <w:t xml:space="preserve">        sdictRaw.Add("Garlic", "Garlic")</w:t>
      </w:r>
    </w:p>
    <w:p w14:paraId="54AA6DC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Chillies", "Chillies")</w:t>
      </w:r>
    </w:p>
    <w:p w14:paraId="294180D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Oil", "Oil")</w:t>
      </w:r>
    </w:p>
    <w:p w14:paraId="50F7CDD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MSG", "MSG")</w:t>
      </w:r>
    </w:p>
    <w:p w14:paraId="4DA1350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Broken rice", "Broken rice")</w:t>
      </w:r>
    </w:p>
    <w:p w14:paraId="3C7C520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Carrot", "Carrot")</w:t>
      </w:r>
    </w:p>
    <w:p w14:paraId="086342B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Salt", "Salt")</w:t>
      </w:r>
    </w:p>
    <w:p w14:paraId="63022E9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Vinegar", "Vinegar")</w:t>
      </w:r>
    </w:p>
    <w:p w14:paraId="65C2D3E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Green onion", "Green onion")</w:t>
      </w:r>
    </w:p>
    <w:p w14:paraId="7E4794A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Rice vermicelli", "Rice vermicelli")</w:t>
      </w:r>
    </w:p>
    <w:p w14:paraId="1B1F188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Shrimp", "Shrimp")</w:t>
      </w:r>
    </w:p>
    <w:p w14:paraId="12FB98C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Hoisin", "Hoisin")</w:t>
      </w:r>
    </w:p>
    <w:p w14:paraId="5920DF8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Water", "Water")</w:t>
      </w:r>
    </w:p>
    <w:p w14:paraId="5D2D65E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Thai basil", "Thai basil")</w:t>
      </w:r>
    </w:p>
    <w:p w14:paraId="31AB8A3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Mint", "Mint")</w:t>
      </w:r>
    </w:p>
    <w:p w14:paraId="1CE323E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Rice paper", "Rice paper")</w:t>
      </w:r>
    </w:p>
    <w:p w14:paraId="50E4EAF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Tea", "Tea")</w:t>
      </w:r>
    </w:p>
    <w:p w14:paraId="79162F2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Pepper", "Pepper")</w:t>
      </w:r>
    </w:p>
    <w:p w14:paraId="631D262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Lettuce", "Lettuce")</w:t>
      </w:r>
    </w:p>
    <w:p w14:paraId="704D2DE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aw.Add("Egg", "Egg")</w:t>
      </w:r>
    </w:p>
    <w:p w14:paraId="5BE62C2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2838306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printDict(sdictRaw)</w:t>
      </w:r>
    </w:p>
    <w:p w14:paraId="0EA6AD2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2B4D65B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Populate Prepped Items</w:t>
      </w:r>
    </w:p>
    <w:p w14:paraId="53431DC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by creating individual raw items library for every prepped items</w:t>
      </w:r>
    </w:p>
    <w:p w14:paraId="50DB2DE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sdictGrilledPork As New SortedDictionary(Of String, String)</w:t>
      </w:r>
    </w:p>
    <w:p w14:paraId="037C7DA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GrilledPork.Add("Pork", sdictRaw("Pork"))</w:t>
      </w:r>
    </w:p>
    <w:p w14:paraId="59EDA39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GrilledPork.Add("Sugar", sdictRaw("Sugar"))</w:t>
      </w:r>
    </w:p>
    <w:p w14:paraId="0CA8F67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GrilledPork.Add("MSG", sdictRaw("MSG"))</w:t>
      </w:r>
    </w:p>
    <w:p w14:paraId="49036E8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GrilledPork.Add("Oil", sdictRaw("Oil"))</w:t>
      </w:r>
    </w:p>
    <w:p w14:paraId="23B3CED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GrilledPork.Add("Salt", sdictRaw("Salt"))</w:t>
      </w:r>
    </w:p>
    <w:p w14:paraId="4413D95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GrilledPork.Add("Garlic", sdictRaw("Garlic"))</w:t>
      </w:r>
    </w:p>
    <w:p w14:paraId="48869FE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GrilledPork.Add("Hoisin", sdictRaw("Hoisin"))</w:t>
      </w:r>
    </w:p>
    <w:p w14:paraId="6FB10F9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GrilledPork.Add("Pepper", sdictRaw("Pepper"))</w:t>
      </w:r>
    </w:p>
    <w:p w14:paraId="76B040A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GrilledPork.Add("Fish sauce", sdictRaw("Fish sauce"))</w:t>
      </w:r>
    </w:p>
    <w:p w14:paraId="62ACA85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Prepped.Add("Grilled pork", sdictGrilledPork)</w:t>
      </w:r>
    </w:p>
    <w:p w14:paraId="14C23C6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7A94743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sdictRice As New SortedDictionary(Of String, String)</w:t>
      </w:r>
    </w:p>
    <w:p w14:paraId="2C3A52C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ice.Add("Water", sdictRaw("Water"))</w:t>
      </w:r>
    </w:p>
    <w:p w14:paraId="54870B3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Rice.Add("Broken rice", sdictRaw("Broken rice"))</w:t>
      </w:r>
    </w:p>
    <w:p w14:paraId="5BC706A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Prepped.Add("Steamed rice", sdictRice)</w:t>
      </w:r>
    </w:p>
    <w:p w14:paraId="7D5789F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22558DC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sdictVeggie As New SortedDictionary(Of String, String)</w:t>
      </w:r>
    </w:p>
    <w:p w14:paraId="472C96E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Veggie.Add("Cucumber", sdictRaw("Cucumber"))</w:t>
      </w:r>
    </w:p>
    <w:p w14:paraId="14A6220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Veggie.Add("Tomato", sdictRaw("Tomato"))</w:t>
      </w:r>
    </w:p>
    <w:p w14:paraId="4474B8B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lastRenderedPageBreak/>
        <w:t xml:space="preserve">        sdictVeggie.Add("Green onion", sdictRaw("Green onion"))</w:t>
      </w:r>
    </w:p>
    <w:p w14:paraId="4CDF319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Prepped.Add("Fresh vegetables", sdictVeggie)</w:t>
      </w:r>
    </w:p>
    <w:p w14:paraId="297DC03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5844332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sdictPickle As New SortedDictionary(Of String, String)</w:t>
      </w:r>
    </w:p>
    <w:p w14:paraId="4B6B675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Pickle.Add("Carrot", sdictRaw("Carrot"))</w:t>
      </w:r>
    </w:p>
    <w:p w14:paraId="7267437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Pickle.Add("Sugar", sdictRaw("Sugar"))</w:t>
      </w:r>
    </w:p>
    <w:p w14:paraId="7E9469D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Pickle.Add("Salt", sdictRaw("Salt"))</w:t>
      </w:r>
    </w:p>
    <w:p w14:paraId="1EAE860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Pickle.Add("Vinegar", sdictRaw("Vinegar"))</w:t>
      </w:r>
    </w:p>
    <w:p w14:paraId="2858715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Prepped.Add("Pickle carrots", sdictPickle)</w:t>
      </w:r>
    </w:p>
    <w:p w14:paraId="640001C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6F51D2F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sdictSauce As New SortedDictionary(Of String, String)</w:t>
      </w:r>
    </w:p>
    <w:p w14:paraId="3118129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Sauce.Add("Fish sauce", sdictRaw("Fish sauce"))</w:t>
      </w:r>
    </w:p>
    <w:p w14:paraId="038F280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Sauce.Add("Sugar", sdictRaw("Sugar"))</w:t>
      </w:r>
    </w:p>
    <w:p w14:paraId="25FEFB8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Sauce.Add("Water", sdictRaw("Water"))</w:t>
      </w:r>
    </w:p>
    <w:p w14:paraId="4203DD8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Sauce.Add("Garlic", sdictRaw("Garlic"))</w:t>
      </w:r>
    </w:p>
    <w:p w14:paraId="2956776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Sauce.Add("Vinegar", sdictRaw("Vinegar"))</w:t>
      </w:r>
    </w:p>
    <w:p w14:paraId="7530ACA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Sauce.Add("Chillies", sdictRaw("Chillies"))</w:t>
      </w:r>
    </w:p>
    <w:p w14:paraId="675D2A0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Prepped.Add("Nước mắm chấm", sdictSauce)</w:t>
      </w:r>
    </w:p>
    <w:p w14:paraId="7C22764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512182C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sdictDrink As New SortedDictionary(Of String, String)</w:t>
      </w:r>
    </w:p>
    <w:p w14:paraId="0DA2CA4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Drink.Add("Water", sdictRaw("Water"))</w:t>
      </w:r>
    </w:p>
    <w:p w14:paraId="3936282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Drink.Add("Tea", sdictRaw("Tea"))</w:t>
      </w:r>
    </w:p>
    <w:p w14:paraId="6DAE783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Prepped.Add("Iced tea", sdictDrink)</w:t>
      </w:r>
    </w:p>
    <w:p w14:paraId="5947BED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3070E93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sdictEgg As New SortedDictionary(Of String, String)</w:t>
      </w:r>
    </w:p>
    <w:p w14:paraId="76AEC14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Egg.Add("Egg", sdictRaw("Egg"))</w:t>
      </w:r>
    </w:p>
    <w:p w14:paraId="2939E81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Egg.Add("Oil", sdictRaw("Oil"))</w:t>
      </w:r>
    </w:p>
    <w:p w14:paraId="2D8A44E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Prepped.Add("Fried egg", sdictEgg)</w:t>
      </w:r>
    </w:p>
    <w:p w14:paraId="2C8122E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71242C5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sdictSRoll As New SortedDictionary(Of String, String)</w:t>
      </w:r>
    </w:p>
    <w:p w14:paraId="13C4EEB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SRoll.Add("Rice vermicelli", sdictRaw("Rice vermicelli"))</w:t>
      </w:r>
    </w:p>
    <w:p w14:paraId="050629C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SRoll.Add("Lettuce", sdictRaw("Lettuce"))</w:t>
      </w:r>
    </w:p>
    <w:p w14:paraId="587CE46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SRoll.Add("Thai basil", sdictRaw("Thai basil"))</w:t>
      </w:r>
    </w:p>
    <w:p w14:paraId="4A53E11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SRoll.Add("Shrimp", sdictRaw("Shrimp"))</w:t>
      </w:r>
    </w:p>
    <w:p w14:paraId="0EF02C9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SRoll.Add("Pork", sdictRaw("Pork"))</w:t>
      </w:r>
    </w:p>
    <w:p w14:paraId="2EEB7DE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SRoll.Add("Mint", sdictRaw("Mint"))</w:t>
      </w:r>
    </w:p>
    <w:p w14:paraId="1B494FE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Prepped.Add("Vietnamese spring rolls", sdictSRoll)</w:t>
      </w:r>
    </w:p>
    <w:p w14:paraId="668BDE2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1ED5B08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printDict(sdictPrepped)</w:t>
      </w:r>
    </w:p>
    <w:p w14:paraId="06E2977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3DD8A6D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Populate Dish </w:t>
      </w:r>
    </w:p>
    <w:p w14:paraId="3B844E7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sdictCom As New SortedDictionary(Of String, SortedDictionary(Of String, String))</w:t>
      </w:r>
    </w:p>
    <w:p w14:paraId="5DC2B0A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Com.Add("Grilled pork", sdictPrepped("Grilled pork"))</w:t>
      </w:r>
    </w:p>
    <w:p w14:paraId="10FEC6F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Com.Add("Nước mắm chấm", sdictPrepped("Nước mắm chấm"))</w:t>
      </w:r>
    </w:p>
    <w:p w14:paraId="1923A73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lastRenderedPageBreak/>
        <w:t xml:space="preserve">        sdictCom.Add("Fried egg", sdictPrepped("Fried egg"))</w:t>
      </w:r>
    </w:p>
    <w:p w14:paraId="07D3507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Com.Add("Fresh vegetables", sdictPrepped("Fresh vegetables"))</w:t>
      </w:r>
    </w:p>
    <w:p w14:paraId="50C18F8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Com.Add("Pickle carrots", sdictPrepped("Pickle carrots"))</w:t>
      </w:r>
    </w:p>
    <w:p w14:paraId="2CAC531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Com.Add("Steamed rice", sdictPrepped("Steamed rice"))</w:t>
      </w:r>
    </w:p>
    <w:p w14:paraId="69FD38E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Com.Add("Iced tea", sdictPrepped("Iced tea"))</w:t>
      </w:r>
    </w:p>
    <w:p w14:paraId="327DE18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Dish.Add("Cơm tấm platter", sdictCom)</w:t>
      </w:r>
    </w:p>
    <w:p w14:paraId="22427E9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6BFF52A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sdictGoi As New SortedDictionary(Of String, SortedDictionary(Of String, String))</w:t>
      </w:r>
    </w:p>
    <w:p w14:paraId="3D139F4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Goi.Add("Iced tea", sdictPrepped("Iced tea"))</w:t>
      </w:r>
    </w:p>
    <w:p w14:paraId="34D3088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Goi.Add("Vietnamese spring rolls", sdictPrepped("Vietnamese spring rolls"))</w:t>
      </w:r>
    </w:p>
    <w:p w14:paraId="1EFB7F7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Goi.Add("Nước mắm chấm", sdictPrepped("Nước mắm chấm"))</w:t>
      </w:r>
    </w:p>
    <w:p w14:paraId="31567A5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Dish.Add("Gỏi cuốn appertizer", sdictGoi)</w:t>
      </w:r>
    </w:p>
    <w:p w14:paraId="5DA0EBB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0180CD7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printDict(sdictDish) 'Call a print dictionaries to print out all the</w:t>
      </w:r>
    </w:p>
    <w:p w14:paraId="45560D5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114B942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1B7FB30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0D02D32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Sub printDict(Of T)(ByRef sdict As T)</w:t>
      </w:r>
    </w:p>
    <w:p w14:paraId="406A617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4C291EB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printDict()  -</w:t>
      </w:r>
    </w:p>
    <w:p w14:paraId="608B42B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598A6AB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2E2C2C2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March 23, 2022              -</w:t>
      </w:r>
    </w:p>
    <w:p w14:paraId="6FA750F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00DA5B1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53E64EB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45667A8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print the dictionary to three different listbox</w:t>
      </w:r>
    </w:p>
    <w:p w14:paraId="07776D4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0BA712C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2388570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dict - generic by passing in dictionary                                                   -</w:t>
      </w:r>
    </w:p>
    <w:p w14:paraId="407F6F4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73DBBD9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5004634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Print out everything to approriate listbox</w:t>
      </w:r>
    </w:p>
    <w:p w14:paraId="5361818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If sdict.Equals(sdictDish) Then</w:t>
      </w:r>
    </w:p>
    <w:p w14:paraId="5EB2A64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lstDish.Items.Clear()</w:t>
      </w:r>
    </w:p>
    <w:p w14:paraId="06A1DF4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For Each key As String In sdictDish.Keys</w:t>
      </w:r>
    </w:p>
    <w:p w14:paraId="0AFEF5A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lstDish.Items.Add(key)</w:t>
      </w:r>
    </w:p>
    <w:p w14:paraId="7222686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Next</w:t>
      </w:r>
    </w:p>
    <w:p w14:paraId="2D0CDAE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lseIf sdict.Equals(sdictPrepped) Then</w:t>
      </w:r>
    </w:p>
    <w:p w14:paraId="613626C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lstPrepped.Items.Clear()</w:t>
      </w:r>
    </w:p>
    <w:p w14:paraId="757AAB3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For Each key As String In sdictPrepped.Keys</w:t>
      </w:r>
    </w:p>
    <w:p w14:paraId="7E07075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lstPrepped.Items.Add(key)</w:t>
      </w:r>
    </w:p>
    <w:p w14:paraId="6EB07A0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lastRenderedPageBreak/>
        <w:t xml:space="preserve">            Next</w:t>
      </w:r>
    </w:p>
    <w:p w14:paraId="0346430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lse</w:t>
      </w:r>
    </w:p>
    <w:p w14:paraId="398606F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lstRaw.Items.Clear()</w:t>
      </w:r>
    </w:p>
    <w:p w14:paraId="65C6C82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For Each value As String In sdictRaw.Values</w:t>
      </w:r>
    </w:p>
    <w:p w14:paraId="15F9E33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lstRaw.Items.Add(value)</w:t>
      </w:r>
    </w:p>
    <w:p w14:paraId="2E8E039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Next</w:t>
      </w:r>
    </w:p>
    <w:p w14:paraId="192D104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nd If</w:t>
      </w:r>
    </w:p>
    <w:p w14:paraId="70D530E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3DC1FCF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56124AB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rivate Sub lstPrepped_SelectedIndexChanged(sender As Object, e As EventArgs) Handles lstPrepped.SelectedIndexChanged</w:t>
      </w:r>
    </w:p>
    <w:p w14:paraId="16C88CF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6D5CF8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lstPrepped_SelectedIndexChanged</w:t>
      </w:r>
    </w:p>
    <w:p w14:paraId="738847E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4E3BA0D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60973BC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FEbruary 12, 2022              -</w:t>
      </w:r>
    </w:p>
    <w:p w14:paraId="24DD97B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641301F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483ED4B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2D74547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print out the selected RAw item that associated </w:t>
      </w:r>
    </w:p>
    <w:p w14:paraId="62D9321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with the Prepped Item that is being selected by customer</w:t>
      </w:r>
    </w:p>
    <w:p w14:paraId="4163ACE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7EC8F6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3947385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dictKey - a dictionary of all the Keys                                                   -</w:t>
      </w:r>
    </w:p>
    <w:p w14:paraId="7C484E9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7CFC0EE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Reset the selected raw ingr</w:t>
      </w:r>
    </w:p>
    <w:p w14:paraId="6CD3E31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SelectedRaw.Items.Clear()</w:t>
      </w:r>
    </w:p>
    <w:p w14:paraId="17BB03D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7C8EB13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Every time Prep item listbox index change then assigned new key dictinary to dictKey</w:t>
      </w:r>
    </w:p>
    <w:p w14:paraId="09312C4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dictKey = sdictPrepped.Item(lstPrepped.Text).Keys</w:t>
      </w:r>
    </w:p>
    <w:p w14:paraId="3E7B5F9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1E0F744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If it's empty then print no raw Ingredient attached</w:t>
      </w:r>
    </w:p>
    <w:p w14:paraId="51EDBA9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If dictKey.Count = 0 Then</w:t>
      </w:r>
    </w:p>
    <w:p w14:paraId="281CF08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MessageBox.Show("There is No Attached Raw Ingrdient to this Prepped Item!")</w:t>
      </w:r>
    </w:p>
    <w:p w14:paraId="7945310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lse 'else print the raw ingredient attached to the prepped items</w:t>
      </w:r>
    </w:p>
    <w:p w14:paraId="6E77CC2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For Each s In dictKey</w:t>
      </w:r>
    </w:p>
    <w:p w14:paraId="04DF43D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lstSelectedRaw.Items.Add(s)</w:t>
      </w:r>
    </w:p>
    <w:p w14:paraId="043A62F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Next</w:t>
      </w:r>
    </w:p>
    <w:p w14:paraId="4EF2E7E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nd If</w:t>
      </w:r>
    </w:p>
    <w:p w14:paraId="57B885A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5CEB481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493A0CC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5307EC8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lastRenderedPageBreak/>
        <w:t xml:space="preserve">    Private Sub lstDish_SelectedIndexChanged(sender As Object, e As EventArgs) Handles lstDish.SelectedIndexChanged</w:t>
      </w:r>
    </w:p>
    <w:p w14:paraId="7209DB8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7F376D6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lstDish_SelectedIndexChanged</w:t>
      </w:r>
    </w:p>
    <w:p w14:paraId="0C6D24C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52295CE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17DD1B7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FEbruary 12, 2022              -</w:t>
      </w:r>
    </w:p>
    <w:p w14:paraId="1873D4D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EB8F47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0886D06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36F58CC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print out the selected Prepped item that associated </w:t>
      </w:r>
    </w:p>
    <w:p w14:paraId="0525AEB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with the Dish that is being selected by customer</w:t>
      </w:r>
    </w:p>
    <w:p w14:paraId="11AB895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7CC02AD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733947D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dictKey - a dictionary of all the Keys                                                  -</w:t>
      </w:r>
    </w:p>
    <w:p w14:paraId="7785B7C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5FE841C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Reset the selected raw ingr</w:t>
      </w:r>
    </w:p>
    <w:p w14:paraId="6C31670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SelectedPrep.Items.Clear()</w:t>
      </w:r>
    </w:p>
    <w:p w14:paraId="3E4B818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71B4817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Every time Dish listbox index change then assigned new key dictinary to dictKey</w:t>
      </w:r>
    </w:p>
    <w:p w14:paraId="34D87EC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dictKey = sdictDish.Item(lstDish.Text).Keys</w:t>
      </w:r>
    </w:p>
    <w:p w14:paraId="7083DD7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0DD4549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If it's empty then print no items attached</w:t>
      </w:r>
    </w:p>
    <w:p w14:paraId="25BE9CA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If dictKey.Count = 0 Then</w:t>
      </w:r>
    </w:p>
    <w:p w14:paraId="1C8C33B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MessageBox.Show("There is No Attached Prepped Item to this Dish!")</w:t>
      </w:r>
    </w:p>
    <w:p w14:paraId="49A8E22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lse 'else print the prepped items attached to the dish</w:t>
      </w:r>
    </w:p>
    <w:p w14:paraId="6EF8B08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For Each s In dictKey</w:t>
      </w:r>
    </w:p>
    <w:p w14:paraId="559849D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lstSelectedPrep.Items.Add(s)</w:t>
      </w:r>
    </w:p>
    <w:p w14:paraId="4E5666A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Next</w:t>
      </w:r>
    </w:p>
    <w:p w14:paraId="63ACAD1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nd If</w:t>
      </w:r>
    </w:p>
    <w:p w14:paraId="727953C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3390B06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50CBF32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rivate Sub btnRaw_Click(sender As Object, e As EventArgs) Handles btnRaw.Click</w:t>
      </w:r>
    </w:p>
    <w:p w14:paraId="3B3AE3B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5D3E120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btnRaw_Click</w:t>
      </w:r>
    </w:p>
    <w:p w14:paraId="3146AC1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7F452A3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1B70CEA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FEbruary 12, 2022              -</w:t>
      </w:r>
    </w:p>
    <w:p w14:paraId="51B5AF4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4211BD8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3DA117F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lastRenderedPageBreak/>
        <w:t xml:space="preserve">        '-                                                          -</w:t>
      </w:r>
    </w:p>
    <w:p w14:paraId="68207D5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create a new pair key-value thena dded it to </w:t>
      </w:r>
    </w:p>
    <w:p w14:paraId="4174ADE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e according sdictRaw dictionary</w:t>
      </w:r>
    </w:p>
    <w:p w14:paraId="344014B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19687BB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585FDCC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(None)                                                   -</w:t>
      </w:r>
    </w:p>
    <w:p w14:paraId="70A56CF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15526C8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Call function to verified the input text</w:t>
      </w:r>
    </w:p>
    <w:p w14:paraId="1619D8B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If approriate then assigned it the dictionary and print out all the listbox</w:t>
      </w:r>
    </w:p>
    <w:p w14:paraId="789B0F3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reset the textField</w:t>
      </w:r>
    </w:p>
    <w:p w14:paraId="6FA36FB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If textVerified(txtRaw.Text) Then</w:t>
      </w:r>
    </w:p>
    <w:p w14:paraId="6C00DAD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If sdictRaw.ContainsKey(txtRaw.Text) Then</w:t>
      </w:r>
    </w:p>
    <w:p w14:paraId="77D8B94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MessageBox.Show("Duplicate Raw Ingredient, Please try Again!")</w:t>
      </w:r>
    </w:p>
    <w:p w14:paraId="5048E22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Else</w:t>
      </w:r>
    </w:p>
    <w:p w14:paraId="1718309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sdictRaw.Add(txtRaw.Text, txtRaw.Text)</w:t>
      </w:r>
    </w:p>
    <w:p w14:paraId="160D86A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printDict(sdictRaw)</w:t>
      </w:r>
    </w:p>
    <w:p w14:paraId="1FF2533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txtRaw.Text = ""</w:t>
      </w:r>
    </w:p>
    <w:p w14:paraId="2E6F031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End If</w:t>
      </w:r>
    </w:p>
    <w:p w14:paraId="73D6D70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nd If</w:t>
      </w:r>
    </w:p>
    <w:p w14:paraId="14043EE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01EDD41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1BEE950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rivate Sub btnPrepped_Click(sender As Object, e As EventArgs) Handles btnPrepped.Click</w:t>
      </w:r>
    </w:p>
    <w:p w14:paraId="2AD908F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633AA6A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btnPrepped_Click</w:t>
      </w:r>
    </w:p>
    <w:p w14:paraId="5C183F3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93E060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4B7B489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February 12, 2022              -</w:t>
      </w:r>
    </w:p>
    <w:p w14:paraId="539B915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1224301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1156C37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4896956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create a new pair key and value(Creating a new dictionary based on the </w:t>
      </w:r>
    </w:p>
    <w:p w14:paraId="53EDBDE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dictRaw) then added it to the according sdictPrepped dictionary</w:t>
      </w:r>
    </w:p>
    <w:p w14:paraId="629BE11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1117582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479E4C8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dictEmpty - empty dictionary based on sdictRaw structure                                                -</w:t>
      </w:r>
    </w:p>
    <w:p w14:paraId="1EEAA7E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B37AF4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Call function to verified the input text</w:t>
      </w:r>
    </w:p>
    <w:p w14:paraId="124CA57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If approriate then assigned it the dictionary and print out all the listbox</w:t>
      </w:r>
    </w:p>
    <w:p w14:paraId="2173A7A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reset the textField</w:t>
      </w:r>
    </w:p>
    <w:p w14:paraId="6CF4B0E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lastRenderedPageBreak/>
        <w:t xml:space="preserve">        If textVerified(txtPrepped.Text) Then</w:t>
      </w:r>
    </w:p>
    <w:p w14:paraId="0234517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If sdictPrepped.ContainsKey(txtPrepped.Text) Then</w:t>
      </w:r>
    </w:p>
    <w:p w14:paraId="2C25DBE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MessageBox.Show("Duplicate Prepped Items, Please try Again!")</w:t>
      </w:r>
    </w:p>
    <w:p w14:paraId="43731EE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Else</w:t>
      </w:r>
    </w:p>
    <w:p w14:paraId="3275E59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Dim sdictEmpty As New SortedDictionary(Of String, String)</w:t>
      </w:r>
    </w:p>
    <w:p w14:paraId="6FF622A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sdictPrepped.Add(txtPrepped.Text, sdictEmpty)</w:t>
      </w:r>
    </w:p>
    <w:p w14:paraId="509D4FF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printDict(sdictPrepped)</w:t>
      </w:r>
    </w:p>
    <w:p w14:paraId="3E11A02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txtPrepped.Text = ""</w:t>
      </w:r>
    </w:p>
    <w:p w14:paraId="4539E7D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End If</w:t>
      </w:r>
    </w:p>
    <w:p w14:paraId="597EE2C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nd If</w:t>
      </w:r>
    </w:p>
    <w:p w14:paraId="73CE48A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4BC510A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621C60C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rivate Sub btnDish_Click(sender As Object, e As EventArgs) Handles btnDish.Click</w:t>
      </w:r>
    </w:p>
    <w:p w14:paraId="75B9C68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7301014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btnDish_Click</w:t>
      </w:r>
    </w:p>
    <w:p w14:paraId="089AE67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3988762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432A0AA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FEbruary 12, 2022              -</w:t>
      </w:r>
    </w:p>
    <w:p w14:paraId="3EE7FAB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6489377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7F21779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41F4DD6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create a new pair key and value(Creating a new dictionary based on the </w:t>
      </w:r>
    </w:p>
    <w:p w14:paraId="69DD94B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dictPrepped) then added it to the according sdictDish dictionary</w:t>
      </w:r>
    </w:p>
    <w:p w14:paraId="749E754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7E065EB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556B78C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dictEmpty - empty dictionary based on sdictPrepped structure                                                -</w:t>
      </w:r>
    </w:p>
    <w:p w14:paraId="17063BD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6532B27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Call function to verified the input text</w:t>
      </w:r>
    </w:p>
    <w:p w14:paraId="64F5A01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If approriate then assigned it the dictionary and print out all the listbox</w:t>
      </w:r>
    </w:p>
    <w:p w14:paraId="3E0BDE9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reset the textField</w:t>
      </w:r>
    </w:p>
    <w:p w14:paraId="6867E65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If textVerified(txtDish.Text) Then</w:t>
      </w:r>
    </w:p>
    <w:p w14:paraId="74FD092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If sdictDish.ContainsKey(txtDish.Text) Then</w:t>
      </w:r>
    </w:p>
    <w:p w14:paraId="2A55CE3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MessageBox.Show("Duplicate Dish, Please try Again!")</w:t>
      </w:r>
    </w:p>
    <w:p w14:paraId="38D4660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Else</w:t>
      </w:r>
    </w:p>
    <w:p w14:paraId="475BCD4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Dim sdictEmpty As New SortedDictionary(Of String, SortedDictionary(Of String, String))</w:t>
      </w:r>
    </w:p>
    <w:p w14:paraId="27DFCEE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sdictDish.Add(txtDish.Text, sdictEmpty)</w:t>
      </w:r>
    </w:p>
    <w:p w14:paraId="5010414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printDict(sdictDish)</w:t>
      </w:r>
    </w:p>
    <w:p w14:paraId="1AA58C8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txtDish.Text = ""</w:t>
      </w:r>
    </w:p>
    <w:p w14:paraId="5C0CC5F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End If</w:t>
      </w:r>
    </w:p>
    <w:p w14:paraId="7112C9E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lastRenderedPageBreak/>
        <w:t xml:space="preserve">        End If</w:t>
      </w:r>
    </w:p>
    <w:p w14:paraId="78D784F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7F14FBD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630DD6D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Function textVerified(ByRef strTxt As String) As Boolean</w:t>
      </w:r>
    </w:p>
    <w:p w14:paraId="24F80CC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5B0F5F9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textVerified</w:t>
      </w:r>
    </w:p>
    <w:p w14:paraId="77D25B1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5BFDBFF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30BA90E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FEbruary 12, 2022              -</w:t>
      </w:r>
    </w:p>
    <w:p w14:paraId="0055681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6786744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2C2867D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2523ADD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pass in the reference of the string text then</w:t>
      </w:r>
    </w:p>
    <w:p w14:paraId="64D1070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validate it, if qualified return true and make the first letter upper</w:t>
      </w:r>
    </w:p>
    <w:p w14:paraId="4208071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else show a error message box</w:t>
      </w:r>
    </w:p>
    <w:p w14:paraId="4904CBE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580E5E5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3A46F7A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dictEmpty - empty dictionary based on sdictPrepped structure                                                -</w:t>
      </w:r>
    </w:p>
    <w:p w14:paraId="4F9730F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763E13C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Accept a series of String without anynumber</w:t>
      </w:r>
    </w:p>
    <w:p w14:paraId="468A6F6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MyRegex As New Regex("[a-zA-Z]+\s?[a-zA-Z]+$")</w:t>
      </w:r>
    </w:p>
    <w:p w14:paraId="47E154E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2A8222F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return false if string is not in approriate format</w:t>
      </w:r>
    </w:p>
    <w:p w14:paraId="5D85294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If String.IsNullOrWhiteSpace(strTxt) Or String.IsNullOrEmpty(strTxt) Or IsNumeric(strTxt) Or Not MyRegex.IsMatch(strTxt) Then</w:t>
      </w:r>
    </w:p>
    <w:p w14:paraId="588DCC8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MessageBox.Show("Invalid Name. Please try again!")</w:t>
      </w:r>
    </w:p>
    <w:p w14:paraId="52EB5BC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Return False</w:t>
      </w:r>
    </w:p>
    <w:p w14:paraId="2A2D0F9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lse 'change the string to have upper case in the first letter and the rest is lowercase</w:t>
      </w:r>
    </w:p>
    <w:p w14:paraId="1DBB674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strTxt = strTxt.Substring(0, 1).ToUpper + strTxt.Substring(1).ToLower</w:t>
      </w:r>
    </w:p>
    <w:p w14:paraId="3975BF5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Return True</w:t>
      </w:r>
    </w:p>
    <w:p w14:paraId="753A87C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nd If</w:t>
      </w:r>
    </w:p>
    <w:p w14:paraId="6177E45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Function</w:t>
      </w:r>
    </w:p>
    <w:p w14:paraId="4F7EB73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4B469C6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rivate Sub lisBox_DragEnter(sender As Object, e As DragEventArgs) Handles lstPrepped.DragEnter, lstSelectedPrep.DragEnter, lstSelectedRaw.DragEnter, lstRaw.DragEnter</w:t>
      </w:r>
    </w:p>
    <w:p w14:paraId="6EEA1D5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6736B5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lisBox_DragEnter</w:t>
      </w:r>
    </w:p>
    <w:p w14:paraId="34EABEC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CA6AD8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115B822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March 24, 2022              -</w:t>
      </w:r>
    </w:p>
    <w:p w14:paraId="7E9C42B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lastRenderedPageBreak/>
        <w:t xml:space="preserve">        '------------------------------------------------------------</w:t>
      </w:r>
    </w:p>
    <w:p w14:paraId="4BB95E8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216CED8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6AE08D7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create an effect for every listbox when there's</w:t>
      </w:r>
    </w:p>
    <w:p w14:paraId="439FBDA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Drag Action Enter</w:t>
      </w:r>
    </w:p>
    <w:p w14:paraId="623BD57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C79CEC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57FDEB1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None                                               -</w:t>
      </w:r>
    </w:p>
    <w:p w14:paraId="433028B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997EFF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Once we start the drag in the RTB, just keep the copy effect showing</w:t>
      </w:r>
    </w:p>
    <w:p w14:paraId="44DEBD7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.Effect = DragDropEffects.Copy</w:t>
      </w:r>
    </w:p>
    <w:p w14:paraId="3018329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2B58831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7DAA262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rivate Sub lstSelectedPrep_MouseMove(sender As Object, e As MouseEventArgs) Handles lstSelectedPrep.MouseMove</w:t>
      </w:r>
    </w:p>
    <w:p w14:paraId="0387933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0327A36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lstSelectedPrep_MouseMove</w:t>
      </w:r>
    </w:p>
    <w:p w14:paraId="22B3D0D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6760046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6995BFA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March 24, 2022              -</w:t>
      </w:r>
    </w:p>
    <w:p w14:paraId="30E65A8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102B1C3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60E5846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60144B6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starting the draging effect from the listbox seletced</w:t>
      </w:r>
    </w:p>
    <w:p w14:paraId="059D001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prep items then set approriate listbox of prepped items to drop</w:t>
      </w:r>
    </w:p>
    <w:p w14:paraId="731A28A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4D95AF5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0275347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None                                               -</w:t>
      </w:r>
    </w:p>
    <w:p w14:paraId="656A7D1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414EB11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Everything starts with a mouse move in the original listbox.</w:t>
      </w:r>
    </w:p>
    <w:p w14:paraId="02ED350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dropEffect As DragDropEffects</w:t>
      </w:r>
    </w:p>
    <w:p w14:paraId="6118D7D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111D1BB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If e.Button = Windows.Forms.MouseButtons.Left Then</w:t>
      </w:r>
    </w:p>
    <w:p w14:paraId="24BD065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'If the left mouse button is down, proceed with the </w:t>
      </w:r>
    </w:p>
    <w:p w14:paraId="02A8D65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'drag-and-drop, passing in the list item as the data.</w:t>
      </w:r>
    </w:p>
    <w:p w14:paraId="22331A2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dropEffect = lstSelectedPrep.DoDragDrop(lstSelectedPrep.Items(lstSelectedPrep.SelectedIndex),</w:t>
      </w:r>
    </w:p>
    <w:p w14:paraId="1D7E0DA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                                    DragDropEffects.All Or DragDropEffects.Link)</w:t>
      </w:r>
    </w:p>
    <w:p w14:paraId="07DE89D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nd If</w:t>
      </w:r>
    </w:p>
    <w:p w14:paraId="7F5B1CE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65719AC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Prepped.AllowDrop = True</w:t>
      </w:r>
    </w:p>
    <w:p w14:paraId="524C50C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lastRenderedPageBreak/>
        <w:t xml:space="preserve">        lstSelectedPrep.AllowDrop = False</w:t>
      </w:r>
    </w:p>
    <w:p w14:paraId="54C31BB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Raw.AllowDrop = False</w:t>
      </w:r>
    </w:p>
    <w:p w14:paraId="5C0AEAE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SelectedRaw.AllowDrop = False</w:t>
      </w:r>
    </w:p>
    <w:p w14:paraId="29E2C5A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7BC5B62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6AE9636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rivate Sub lstPrepped_DragDrop(sender As Object, e As DragEventArgs) Handles lstPrepped.DragDrop</w:t>
      </w:r>
    </w:p>
    <w:p w14:paraId="169889F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74F0BCB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lstPrepped_DragDrop</w:t>
      </w:r>
    </w:p>
    <w:p w14:paraId="5283997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1DA3F31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35B20A1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March 24, 2022              -</w:t>
      </w:r>
    </w:p>
    <w:p w14:paraId="0A3A899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02BD799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39EF5D5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2EDDB71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removing the selected prepped items from the seleted dish</w:t>
      </w:r>
    </w:p>
    <w:p w14:paraId="0AC6CDD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en reprint it in the listbox</w:t>
      </w:r>
    </w:p>
    <w:p w14:paraId="07D2B58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398BA7E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3DB5464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dictKey - a dictionary of all the Keys                                              -</w:t>
      </w:r>
    </w:p>
    <w:p w14:paraId="6E55C0D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6AD4215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Dish(lstDish.Text).Remove(lstSelectedPrep.Text)</w:t>
      </w:r>
    </w:p>
    <w:p w14:paraId="6710F99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SelectedPrep.Items.Clear()</w:t>
      </w:r>
    </w:p>
    <w:p w14:paraId="114361E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Reprint the selected dish</w:t>
      </w:r>
    </w:p>
    <w:p w14:paraId="6110C60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dictKey = sdictDish.Item(lstDish.Text).Keys</w:t>
      </w:r>
    </w:p>
    <w:p w14:paraId="5B89907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For Each s In dictKey</w:t>
      </w:r>
    </w:p>
    <w:p w14:paraId="47793A7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lstSelectedPrep.Items.Add(s)</w:t>
      </w:r>
    </w:p>
    <w:p w14:paraId="10C3E6E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Next</w:t>
      </w:r>
    </w:p>
    <w:p w14:paraId="467D19C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4853EC6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56A0C27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rivate Sub lstPrepped_MouseMove(sender As Object, e As MouseEventArgs) Handles lstPrepped.MouseMove</w:t>
      </w:r>
    </w:p>
    <w:p w14:paraId="705259E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24EDB1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lstPrepped_MouseMove</w:t>
      </w:r>
    </w:p>
    <w:p w14:paraId="4638C16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0A5F518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05C8414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March 24, 2022              -</w:t>
      </w:r>
    </w:p>
    <w:p w14:paraId="6E7C027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677CE1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5D297AF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1B5ECA7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starting the draging effect from the listbox </w:t>
      </w:r>
    </w:p>
    <w:p w14:paraId="1E8B142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prep items then set approriate listbox of selected prepped items to drop</w:t>
      </w:r>
    </w:p>
    <w:p w14:paraId="5891B20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lastRenderedPageBreak/>
        <w:t xml:space="preserve">        '------------------------------------------------------------</w:t>
      </w:r>
    </w:p>
    <w:p w14:paraId="686697E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42DEFE1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None                                               -</w:t>
      </w:r>
    </w:p>
    <w:p w14:paraId="7FC7A66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946BD2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Everything starts with a mouse move in the original listbox.</w:t>
      </w:r>
    </w:p>
    <w:p w14:paraId="19D2E91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dropEffect As DragDropEffects</w:t>
      </w:r>
    </w:p>
    <w:p w14:paraId="4B45F1F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5560C1A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Prepped.AllowDrop = False</w:t>
      </w:r>
    </w:p>
    <w:p w14:paraId="7BF15E6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SelectedPrep.AllowDrop = True</w:t>
      </w:r>
    </w:p>
    <w:p w14:paraId="75C0A87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Raw.AllowDrop = False</w:t>
      </w:r>
    </w:p>
    <w:p w14:paraId="7B0B6C2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SelectedRaw.AllowDrop = False</w:t>
      </w:r>
    </w:p>
    <w:p w14:paraId="0040809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4592D14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If e.Button = Windows.Forms.MouseButtons.Left Then</w:t>
      </w:r>
    </w:p>
    <w:p w14:paraId="2C73DDF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'If the left mouse button is down, proceed with the </w:t>
      </w:r>
    </w:p>
    <w:p w14:paraId="741681E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'drag-and-drop, passing in the list item as the data.</w:t>
      </w:r>
    </w:p>
    <w:p w14:paraId="1E815CF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dropEffect = lstSelectedPrep.DoDragDrop(lstPrepped.Items(lstPrepped.SelectedIndex),</w:t>
      </w:r>
    </w:p>
    <w:p w14:paraId="63D873D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                                    DragDropEffects.All Or DragDropEffects.Link)</w:t>
      </w:r>
    </w:p>
    <w:p w14:paraId="01E06EC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nd If</w:t>
      </w:r>
    </w:p>
    <w:p w14:paraId="1A0664D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02576DD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6F1CB00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rivate Sub lstSelectedPrep_DragDrop(sender As Object, e As DragEventArgs) Handles lstSelectedPrep.DragDrop</w:t>
      </w:r>
    </w:p>
    <w:p w14:paraId="3A9928B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0BB420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lstSelectedPrep_DragDrop</w:t>
      </w:r>
    </w:p>
    <w:p w14:paraId="4AE1E38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56E3C1E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7A93D79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March 24, 2022              -</w:t>
      </w:r>
    </w:p>
    <w:p w14:paraId="14C3DAE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38B0EE2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76AC8CF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54A951F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adding the selected prepped items from the seleted dish</w:t>
      </w:r>
    </w:p>
    <w:p w14:paraId="7EBAA0B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en reprint it in the listbox</w:t>
      </w:r>
    </w:p>
    <w:p w14:paraId="58B53FF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3C6491C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793909A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dictKey - a dictionary of all the Keys                                              -</w:t>
      </w:r>
    </w:p>
    <w:p w14:paraId="1C33683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7B32C4A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If lstPrepped.SelectedIndex = -1 Or lstDish.SelectedIndex = -1 Then</w:t>
      </w:r>
    </w:p>
    <w:p w14:paraId="65AF01F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MessageBox.Show("Need to select one Prepped items and one Dish Item to Add")</w:t>
      </w:r>
    </w:p>
    <w:p w14:paraId="05EC90D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lse</w:t>
      </w:r>
    </w:p>
    <w:p w14:paraId="5F7D75F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Try</w:t>
      </w:r>
    </w:p>
    <w:p w14:paraId="6B22D00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lastRenderedPageBreak/>
        <w:t xml:space="preserve">                sdictDish(lstDish.Text).Add(lstPrepped.Text, sdictPrepped(lstPrepped.Text))</w:t>
      </w:r>
    </w:p>
    <w:p w14:paraId="31948EB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2B32DB7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'Reprint the selected dish</w:t>
      </w:r>
    </w:p>
    <w:p w14:paraId="591A42C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lstSelectedPrep.Items.Clear()</w:t>
      </w:r>
    </w:p>
    <w:p w14:paraId="5F81221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Dim dictKey = sdictDish.Item(lstDish.Text).Keys</w:t>
      </w:r>
    </w:p>
    <w:p w14:paraId="7804A21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For Each s In dictKey</w:t>
      </w:r>
    </w:p>
    <w:p w14:paraId="64CC3EB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    lstSelectedPrep.Items.Add(s)</w:t>
      </w:r>
    </w:p>
    <w:p w14:paraId="0A8F39B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Next</w:t>
      </w:r>
    </w:p>
    <w:p w14:paraId="33A5FAA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Catch</w:t>
      </w:r>
    </w:p>
    <w:p w14:paraId="018D6BA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MessageBox.Show("Duplicate Items!")</w:t>
      </w:r>
    </w:p>
    <w:p w14:paraId="2966B13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End Try</w:t>
      </w:r>
    </w:p>
    <w:p w14:paraId="63AA626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nd If</w:t>
      </w:r>
    </w:p>
    <w:p w14:paraId="1A8CF3D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2C72B9E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4851802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rivate Sub lstSelectedRaw_MouseMove(sender As Object, e As MouseEventArgs) Handles lstSelectedRaw.MouseMove</w:t>
      </w:r>
    </w:p>
    <w:p w14:paraId="79ADE70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1F83E9D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lstSelectedRaw_MouseMove</w:t>
      </w:r>
    </w:p>
    <w:p w14:paraId="22AF3DF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37E90A8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024639D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March 24, 2022              -</w:t>
      </w:r>
    </w:p>
    <w:p w14:paraId="5B266BB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6BFF073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31C4177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4AC4949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starting the draging effect from the listbox seletced</w:t>
      </w:r>
    </w:p>
    <w:p w14:paraId="7284F0F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raw items then set approriate listbox of raw items to drop</w:t>
      </w:r>
    </w:p>
    <w:p w14:paraId="711E2A7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D4F401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545A82C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None                                               -</w:t>
      </w:r>
    </w:p>
    <w:p w14:paraId="2F56FC2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37136BE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Everything starts with a mouse move in the original listbox.</w:t>
      </w:r>
    </w:p>
    <w:p w14:paraId="7F1F8F0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dropEffect As DragDropEffects</w:t>
      </w:r>
    </w:p>
    <w:p w14:paraId="78BEE10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4DCB892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If e.Button = Windows.Forms.MouseButtons.Left Then</w:t>
      </w:r>
    </w:p>
    <w:p w14:paraId="1459A59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'If the left mouse button is down, proceed with the </w:t>
      </w:r>
    </w:p>
    <w:p w14:paraId="4E3348F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'drag-and-drop, passing in the list item as the data.</w:t>
      </w:r>
    </w:p>
    <w:p w14:paraId="2082BF7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dropEffect = lstSelectedPrep.DoDragDrop(lstSelectedRaw.Items(lstSelectedRaw.SelectedIndex),</w:t>
      </w:r>
    </w:p>
    <w:p w14:paraId="52F6FCC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                                    DragDropEffects.All Or DragDropEffects.Link)</w:t>
      </w:r>
    </w:p>
    <w:p w14:paraId="684B8CD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nd If</w:t>
      </w:r>
    </w:p>
    <w:p w14:paraId="356729A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51B6278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lastRenderedPageBreak/>
        <w:t xml:space="preserve">        lstPrepped.AllowDrop = False</w:t>
      </w:r>
    </w:p>
    <w:p w14:paraId="5416B4B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SelectedPrep.AllowDrop = False</w:t>
      </w:r>
    </w:p>
    <w:p w14:paraId="0620A2E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Raw.AllowDrop = True</w:t>
      </w:r>
    </w:p>
    <w:p w14:paraId="2D17705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SelectedRaw.AllowDrop = False</w:t>
      </w:r>
    </w:p>
    <w:p w14:paraId="773E427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2A891FF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699CBC1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rivate Sub lstRaw_DragDrop(sender As Object, e As DragEventArgs) Handles lstRaw.DragDrop</w:t>
      </w:r>
    </w:p>
    <w:p w14:paraId="3CE9C63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6F669E8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lstPrepped_DragDrop</w:t>
      </w:r>
    </w:p>
    <w:p w14:paraId="4EDC536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757825E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1D53E5F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March 24, 2022              -</w:t>
      </w:r>
    </w:p>
    <w:p w14:paraId="36A9174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0FEFF37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035CC85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197DB75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removing the selected raw items from the seleted prepped</w:t>
      </w:r>
    </w:p>
    <w:p w14:paraId="06EEB43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en reprint it in the listbox</w:t>
      </w:r>
    </w:p>
    <w:p w14:paraId="0E8432E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00A216C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6551572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dictKey - a dictionary of all the Keys                                              -</w:t>
      </w:r>
    </w:p>
    <w:p w14:paraId="7C88E16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A3C5C9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sdictPrepped(lstPrepped.Text).Remove(lstSelectedRaw.Text)</w:t>
      </w:r>
    </w:p>
    <w:p w14:paraId="68B84EB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SelectedRaw.Items.Clear()</w:t>
      </w:r>
    </w:p>
    <w:p w14:paraId="01B1929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Reprint the selected dish</w:t>
      </w:r>
    </w:p>
    <w:p w14:paraId="14523E5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dictKey = sdictPrepped.Item(lstPrepped.Text).Keys</w:t>
      </w:r>
    </w:p>
    <w:p w14:paraId="322F71D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For Each s In dictKey</w:t>
      </w:r>
    </w:p>
    <w:p w14:paraId="61303AB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lstSelectedRaw.Items.Add(s)</w:t>
      </w:r>
    </w:p>
    <w:p w14:paraId="1248B1D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Next</w:t>
      </w:r>
    </w:p>
    <w:p w14:paraId="09DAF2D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2FA2563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01D1E2A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rivate Sub lstRaw_MouseMove(sender As Object, e As MouseEventArgs) Handles lstRaw.MouseMove</w:t>
      </w:r>
    </w:p>
    <w:p w14:paraId="6BF111B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1A4236D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lstRaw_MouseMove</w:t>
      </w:r>
    </w:p>
    <w:p w14:paraId="793D882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489C272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299753B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March 24, 2022              -</w:t>
      </w:r>
    </w:p>
    <w:p w14:paraId="2D729A8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09FC04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2B9F5DD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1BDF23D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starting the draging effect from the listbox </w:t>
      </w:r>
    </w:p>
    <w:p w14:paraId="5A6E03A8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lastRenderedPageBreak/>
        <w:t xml:space="preserve">        '- raw items then set approriate listbox of selected raw items to drop</w:t>
      </w:r>
    </w:p>
    <w:p w14:paraId="498F321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1581E2C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32E5527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None                                               -</w:t>
      </w:r>
    </w:p>
    <w:p w14:paraId="22989FB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5433906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Everything starts with a mouse move in the original listbox.</w:t>
      </w:r>
    </w:p>
    <w:p w14:paraId="5936F13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Dim dropEffect As DragDropEffects</w:t>
      </w:r>
    </w:p>
    <w:p w14:paraId="2BCFCCB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5DEDD2E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Prepped.AllowDrop = False</w:t>
      </w:r>
    </w:p>
    <w:p w14:paraId="07C2131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SelectedPrep.AllowDrop = False</w:t>
      </w:r>
    </w:p>
    <w:p w14:paraId="3B62FAE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Raw.AllowDrop = False</w:t>
      </w:r>
    </w:p>
    <w:p w14:paraId="5F4117F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lstSelectedRaw.AllowDrop = True</w:t>
      </w:r>
    </w:p>
    <w:p w14:paraId="5F41053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5C73034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If e.Button = Windows.Forms.MouseButtons.Left Then</w:t>
      </w:r>
    </w:p>
    <w:p w14:paraId="43526A6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'If the left mouse button is down, proceed with the </w:t>
      </w:r>
    </w:p>
    <w:p w14:paraId="4BC8CB8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'drag-and-drop, passing in the list item as the data.</w:t>
      </w:r>
    </w:p>
    <w:p w14:paraId="7135F42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dropEffect = lstRaw.DoDragDrop(lstRaw.Items(lstRaw.SelectedIndex),</w:t>
      </w:r>
    </w:p>
    <w:p w14:paraId="3DE3854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                                    DragDropEffects.All Or DragDropEffects.Link)</w:t>
      </w:r>
    </w:p>
    <w:p w14:paraId="5C7C04C6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nd If</w:t>
      </w:r>
    </w:p>
    <w:p w14:paraId="1CD00AE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74400E9F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587DD28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Private Sub lstSelectedRaw_DragDrop(sender As Object, e As DragEventArgs) Handles lstSelectedRaw.DragDrop</w:t>
      </w:r>
    </w:p>
    <w:p w14:paraId="6E01C30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54A3E2C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Subprogram Name: lstSelectedRaw_DragDrop</w:t>
      </w:r>
    </w:p>
    <w:p w14:paraId="2E3F89E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5699C00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By: Binh Dang                -</w:t>
      </w:r>
    </w:p>
    <w:p w14:paraId="6367A77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Written On: March 24, 2022              -</w:t>
      </w:r>
    </w:p>
    <w:p w14:paraId="1A90C73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3F3859C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Subprogram Purpose:                                      -</w:t>
      </w:r>
    </w:p>
    <w:p w14:paraId="6FD939B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                                                         -</w:t>
      </w:r>
    </w:p>
    <w:p w14:paraId="7B87856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is subroutine adding the  raws items to the selected raw</w:t>
      </w:r>
    </w:p>
    <w:p w14:paraId="1914D619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then reprint it in the listbox</w:t>
      </w:r>
    </w:p>
    <w:p w14:paraId="4F663A4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1FD75ED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Local Variable Dictionary (alphabetically):              -</w:t>
      </w:r>
    </w:p>
    <w:p w14:paraId="245D05F0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 dictKey - a dictionary of all the Keys                                              -</w:t>
      </w:r>
    </w:p>
    <w:p w14:paraId="1FB9A0C1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'------------------------------------------------------------</w:t>
      </w:r>
    </w:p>
    <w:p w14:paraId="2F58DA6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If lstRaw.SelectedIndex = -1 Or lstPrepped.SelectedIndex = -1 Then</w:t>
      </w:r>
    </w:p>
    <w:p w14:paraId="7EBFE73A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MessageBox.Show("Need to select one Prepped items and one Raw Item to Add")</w:t>
      </w:r>
    </w:p>
    <w:p w14:paraId="23168A4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lse</w:t>
      </w:r>
    </w:p>
    <w:p w14:paraId="32C41A3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lastRenderedPageBreak/>
        <w:t xml:space="preserve">            Try</w:t>
      </w:r>
    </w:p>
    <w:p w14:paraId="282E87F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sdictPrepped(lstPrepped.Text).Add(lstRaw.Text, sdictRaw(lstRaw.Text))</w:t>
      </w:r>
    </w:p>
    <w:p w14:paraId="1C22323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</w:p>
    <w:p w14:paraId="66EC757D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'Reprint the selected dish</w:t>
      </w:r>
    </w:p>
    <w:p w14:paraId="186427A3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lstSelectedRaw.Items.Clear()</w:t>
      </w:r>
    </w:p>
    <w:p w14:paraId="555148E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Dim dictKey = sdictPrepped.Item(lstPrepped.Text).Keys</w:t>
      </w:r>
    </w:p>
    <w:p w14:paraId="2A673BC2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For Each s In dictKey</w:t>
      </w:r>
    </w:p>
    <w:p w14:paraId="556C59E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    lstSelectedRaw.Items.Add(s)</w:t>
      </w:r>
    </w:p>
    <w:p w14:paraId="38C1668E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Next</w:t>
      </w:r>
    </w:p>
    <w:p w14:paraId="6E88308C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Catch</w:t>
      </w:r>
    </w:p>
    <w:p w14:paraId="79BB5854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    MessageBox.Show("Duplicate Items!")</w:t>
      </w:r>
    </w:p>
    <w:p w14:paraId="233876E5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    End Try</w:t>
      </w:r>
    </w:p>
    <w:p w14:paraId="4835E3B7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    End If</w:t>
      </w:r>
    </w:p>
    <w:p w14:paraId="566DC9FB" w14:textId="77777777" w:rsidR="002742D1" w:rsidRPr="002742D1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 xml:space="preserve">    End Sub</w:t>
      </w:r>
    </w:p>
    <w:p w14:paraId="037B13F4" w14:textId="4CEA8E9B" w:rsidR="00842F8D" w:rsidRPr="003E67B6" w:rsidRDefault="002742D1" w:rsidP="002742D1">
      <w:pPr>
        <w:spacing w:after="0"/>
        <w:rPr>
          <w:rFonts w:ascii="Courier New" w:hAnsi="Courier New" w:cs="Courier New"/>
        </w:rPr>
      </w:pPr>
      <w:r w:rsidRPr="002742D1">
        <w:rPr>
          <w:rFonts w:ascii="Courier New" w:hAnsi="Courier New" w:cs="Courier New"/>
        </w:rPr>
        <w:t>End Class</w:t>
      </w:r>
    </w:p>
    <w:sectPr w:rsidR="00842F8D" w:rsidRPr="003E67B6" w:rsidSect="002742D1">
      <w:pgSz w:w="12240" w:h="15840" w:code="1"/>
      <w:pgMar w:top="1440" w:right="1080" w:bottom="1440" w:left="1080" w:header="1440" w:footer="144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MTSwMDMwMjM0NzVQ0lEKTi0uzszPAykwqgUAClDrsiwAAAA="/>
  </w:docVars>
  <w:rsids>
    <w:rsidRoot w:val="003E67B6"/>
    <w:rsid w:val="002742D1"/>
    <w:rsid w:val="003E67B6"/>
    <w:rsid w:val="00842F8D"/>
    <w:rsid w:val="00925D4B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964B6"/>
  <w15:chartTrackingRefBased/>
  <w15:docId w15:val="{C7FFA136-FCB3-4751-BFEF-924EF5607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5</TotalTime>
  <Pages>17</Pages>
  <Words>5369</Words>
  <Characters>30609</Characters>
  <Application>Microsoft Office Word</Application>
  <DocSecurity>0</DocSecurity>
  <Lines>255</Lines>
  <Paragraphs>71</Paragraphs>
  <ScaleCrop>false</ScaleCrop>
  <Company/>
  <LinksUpToDate>false</LinksUpToDate>
  <CharactersWithSpaces>35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 D. Dang</cp:lastModifiedBy>
  <cp:revision>2</cp:revision>
  <dcterms:created xsi:type="dcterms:W3CDTF">2022-02-13T15:51:00Z</dcterms:created>
  <dcterms:modified xsi:type="dcterms:W3CDTF">2022-03-26T23:00:00Z</dcterms:modified>
</cp:coreProperties>
</file>